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FB59B" w14:textId="71BCD5DB" w:rsidR="00D96B81" w:rsidRPr="008751E2" w:rsidRDefault="000F4187" w:rsidP="00E00E23">
      <w:pPr>
        <w:spacing w:line="360" w:lineRule="auto"/>
        <w:jc w:val="center"/>
        <w:rPr>
          <w:b/>
          <w:bCs/>
          <w:lang w:val="tr-TR"/>
        </w:rPr>
      </w:pPr>
      <w:r>
        <w:rPr>
          <w:b/>
          <w:bCs/>
          <w:lang w:val="tr-TR"/>
        </w:rPr>
        <w:t xml:space="preserve">T.C. </w:t>
      </w:r>
      <w:r w:rsidR="00E00E23" w:rsidRPr="008751E2">
        <w:rPr>
          <w:b/>
          <w:bCs/>
          <w:lang w:val="tr-TR"/>
        </w:rPr>
        <w:t>BİLECİK ŞEYH EDEBALİ ÜNİVERSİTESİ</w:t>
      </w:r>
    </w:p>
    <w:p w14:paraId="23A5232E" w14:textId="63DB70B0" w:rsidR="00E00E23" w:rsidRPr="008751E2" w:rsidRDefault="00E00E23" w:rsidP="00E00E23">
      <w:pPr>
        <w:spacing w:line="360" w:lineRule="auto"/>
        <w:jc w:val="center"/>
        <w:rPr>
          <w:b/>
          <w:bCs/>
          <w:lang w:val="tr-TR"/>
        </w:rPr>
      </w:pPr>
      <w:r w:rsidRPr="008751E2">
        <w:rPr>
          <w:b/>
          <w:bCs/>
          <w:lang w:val="tr-TR"/>
        </w:rPr>
        <w:t>FEN EDEBİYAT FAKÜLTESİ</w:t>
      </w:r>
    </w:p>
    <w:p w14:paraId="752D2BBF" w14:textId="2D85D7F2" w:rsidR="00E00E23" w:rsidRPr="008751E2" w:rsidRDefault="00E00E23" w:rsidP="00E00E23">
      <w:pPr>
        <w:spacing w:line="360" w:lineRule="auto"/>
        <w:jc w:val="center"/>
        <w:rPr>
          <w:b/>
          <w:bCs/>
          <w:lang w:val="tr-TR"/>
        </w:rPr>
      </w:pPr>
      <w:r w:rsidRPr="008751E2">
        <w:rPr>
          <w:b/>
          <w:bCs/>
          <w:lang w:val="tr-TR"/>
        </w:rPr>
        <w:t>MOLEKÜLER BİYOLOJİ VE GENETİK BÖLÜMÜ</w:t>
      </w:r>
    </w:p>
    <w:p w14:paraId="52EF629F" w14:textId="77777777" w:rsidR="00E00E23" w:rsidRPr="008751E2" w:rsidRDefault="00E00E23" w:rsidP="00E00E23">
      <w:pPr>
        <w:spacing w:line="360" w:lineRule="auto"/>
        <w:jc w:val="center"/>
        <w:rPr>
          <w:b/>
          <w:bCs/>
          <w:lang w:val="tr-TR"/>
        </w:rPr>
      </w:pPr>
    </w:p>
    <w:p w14:paraId="02BA28A6" w14:textId="44A7584F" w:rsidR="00E00E23" w:rsidRPr="008751E2" w:rsidRDefault="00E00E23" w:rsidP="00E00E23">
      <w:pPr>
        <w:spacing w:line="360" w:lineRule="auto"/>
        <w:jc w:val="center"/>
        <w:rPr>
          <w:b/>
          <w:bCs/>
          <w:lang w:val="tr-TR"/>
        </w:rPr>
      </w:pPr>
      <w:r w:rsidRPr="008751E2">
        <w:rPr>
          <w:b/>
          <w:bCs/>
          <w:lang w:val="tr-TR"/>
        </w:rPr>
        <w:t>KARİYER DANIŞMANLIK HİZMETİ FORMU</w:t>
      </w:r>
    </w:p>
    <w:p w14:paraId="2AC5D6A1" w14:textId="77777777" w:rsidR="00E00E23" w:rsidRDefault="00E00E23" w:rsidP="00E00E23">
      <w:pPr>
        <w:spacing w:line="360" w:lineRule="auto"/>
        <w:jc w:val="both"/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89"/>
        <w:gridCol w:w="6373"/>
      </w:tblGrid>
      <w:tr w:rsidR="008751E2" w:rsidRPr="00204A93" w14:paraId="3A1FA34D" w14:textId="77777777" w:rsidTr="008751E2">
        <w:tc>
          <w:tcPr>
            <w:tcW w:w="2689" w:type="dxa"/>
          </w:tcPr>
          <w:p w14:paraId="3F83A4C7" w14:textId="69FF0044" w:rsidR="008751E2" w:rsidRPr="00204A93" w:rsidRDefault="008751E2" w:rsidP="008751E2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İSİM/SOYİSİM</w:t>
            </w:r>
          </w:p>
        </w:tc>
        <w:tc>
          <w:tcPr>
            <w:tcW w:w="6373" w:type="dxa"/>
          </w:tcPr>
          <w:p w14:paraId="38554407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08A717A6" w14:textId="77777777" w:rsidTr="008751E2">
        <w:tc>
          <w:tcPr>
            <w:tcW w:w="2689" w:type="dxa"/>
          </w:tcPr>
          <w:p w14:paraId="6AC883E2" w14:textId="4A98FBC1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EĞİTİM DURUMU</w:t>
            </w:r>
          </w:p>
        </w:tc>
        <w:tc>
          <w:tcPr>
            <w:tcW w:w="6373" w:type="dxa"/>
          </w:tcPr>
          <w:p w14:paraId="297856CF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2C1788" w:rsidRPr="00204A93" w14:paraId="7DF3BCB5" w14:textId="77777777" w:rsidTr="008751E2">
        <w:tc>
          <w:tcPr>
            <w:tcW w:w="2689" w:type="dxa"/>
          </w:tcPr>
          <w:p w14:paraId="253CE174" w14:textId="74BEFABD" w:rsidR="002C1788" w:rsidRPr="00204A93" w:rsidRDefault="002C1788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EĞİTİM SEVİYESİ</w:t>
            </w:r>
          </w:p>
        </w:tc>
        <w:tc>
          <w:tcPr>
            <w:tcW w:w="6373" w:type="dxa"/>
          </w:tcPr>
          <w:p w14:paraId="2BA1EC51" w14:textId="77777777" w:rsidR="002C1788" w:rsidRPr="00204A93" w:rsidRDefault="002C1788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3A1C55" w:rsidRPr="00204A93" w14:paraId="0CA65B04" w14:textId="77777777" w:rsidTr="008751E2">
        <w:tc>
          <w:tcPr>
            <w:tcW w:w="2689" w:type="dxa"/>
          </w:tcPr>
          <w:p w14:paraId="6DA3798C" w14:textId="0C4AF47E" w:rsidR="003A1C55" w:rsidRPr="00204A93" w:rsidRDefault="003A1C55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MEZUNİYET TARİHİ</w:t>
            </w:r>
          </w:p>
        </w:tc>
        <w:tc>
          <w:tcPr>
            <w:tcW w:w="6373" w:type="dxa"/>
          </w:tcPr>
          <w:p w14:paraId="337AE4C0" w14:textId="77777777" w:rsidR="003A1C55" w:rsidRPr="00204A93" w:rsidRDefault="003A1C55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3C18F31A" w14:textId="77777777" w:rsidTr="008751E2">
        <w:tc>
          <w:tcPr>
            <w:tcW w:w="2689" w:type="dxa"/>
          </w:tcPr>
          <w:p w14:paraId="2675774C" w14:textId="5B6F79F1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İKAMET ADRESİ</w:t>
            </w:r>
          </w:p>
        </w:tc>
        <w:tc>
          <w:tcPr>
            <w:tcW w:w="6373" w:type="dxa"/>
          </w:tcPr>
          <w:p w14:paraId="036E5E01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4C11F054" w14:textId="77777777" w:rsidTr="008751E2">
        <w:tc>
          <w:tcPr>
            <w:tcW w:w="2689" w:type="dxa"/>
          </w:tcPr>
          <w:p w14:paraId="243302C4" w14:textId="78C08B65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TELEFON</w:t>
            </w:r>
          </w:p>
        </w:tc>
        <w:tc>
          <w:tcPr>
            <w:tcW w:w="6373" w:type="dxa"/>
          </w:tcPr>
          <w:p w14:paraId="53FDD645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5D0E19FC" w14:textId="77777777" w:rsidTr="008751E2">
        <w:tc>
          <w:tcPr>
            <w:tcW w:w="2689" w:type="dxa"/>
          </w:tcPr>
          <w:p w14:paraId="673DA97E" w14:textId="0DB090D0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E</w:t>
            </w:r>
            <w:r w:rsidR="003A1C55" w:rsidRPr="00204A93">
              <w:rPr>
                <w:lang w:val="tr-TR"/>
              </w:rPr>
              <w:t>-</w:t>
            </w:r>
            <w:r w:rsidRPr="00204A93">
              <w:rPr>
                <w:lang w:val="tr-TR"/>
              </w:rPr>
              <w:t>POSTA</w:t>
            </w:r>
          </w:p>
        </w:tc>
        <w:tc>
          <w:tcPr>
            <w:tcW w:w="6373" w:type="dxa"/>
          </w:tcPr>
          <w:p w14:paraId="439C44F4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4CC21FD6" w14:textId="77777777" w:rsidTr="008751E2">
        <w:tc>
          <w:tcPr>
            <w:tcW w:w="2689" w:type="dxa"/>
          </w:tcPr>
          <w:p w14:paraId="0107AE1F" w14:textId="49B03D6D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  <w:r w:rsidRPr="00204A93">
              <w:rPr>
                <w:lang w:val="tr-TR"/>
              </w:rPr>
              <w:t>SOSYAL MEDYA</w:t>
            </w:r>
          </w:p>
        </w:tc>
        <w:tc>
          <w:tcPr>
            <w:tcW w:w="6373" w:type="dxa"/>
          </w:tcPr>
          <w:p w14:paraId="1EAF7903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  <w:tr w:rsidR="008751E2" w:rsidRPr="00204A93" w14:paraId="5B3BD724" w14:textId="77777777" w:rsidTr="008751E2">
        <w:tc>
          <w:tcPr>
            <w:tcW w:w="2689" w:type="dxa"/>
          </w:tcPr>
          <w:p w14:paraId="4E4C3F7A" w14:textId="09314B7A" w:rsidR="008751E2" w:rsidRPr="00204A93" w:rsidRDefault="008751E2" w:rsidP="008751E2">
            <w:pPr>
              <w:spacing w:line="360" w:lineRule="auto"/>
              <w:rPr>
                <w:lang w:val="tr-TR"/>
              </w:rPr>
            </w:pPr>
            <w:r w:rsidRPr="00204A93">
              <w:rPr>
                <w:lang w:val="tr-TR"/>
              </w:rPr>
              <w:t>TARİH/İMZA</w:t>
            </w:r>
          </w:p>
        </w:tc>
        <w:tc>
          <w:tcPr>
            <w:tcW w:w="6373" w:type="dxa"/>
          </w:tcPr>
          <w:p w14:paraId="5E2C0EAC" w14:textId="77777777" w:rsidR="008751E2" w:rsidRPr="00204A93" w:rsidRDefault="008751E2" w:rsidP="00E00E23">
            <w:pPr>
              <w:spacing w:line="360" w:lineRule="auto"/>
              <w:jc w:val="both"/>
              <w:rPr>
                <w:lang w:val="tr-TR"/>
              </w:rPr>
            </w:pPr>
          </w:p>
        </w:tc>
      </w:tr>
    </w:tbl>
    <w:p w14:paraId="410BB64D" w14:textId="3E5E18D0" w:rsidR="00E00E23" w:rsidRPr="00204A93" w:rsidRDefault="00E00E23" w:rsidP="00E00E23">
      <w:pPr>
        <w:spacing w:line="360" w:lineRule="auto"/>
        <w:jc w:val="both"/>
        <w:rPr>
          <w:lang w:val="tr-TR"/>
        </w:rPr>
      </w:pPr>
    </w:p>
    <w:p w14:paraId="5809C5C4" w14:textId="5CA41D63" w:rsidR="008751E2" w:rsidRPr="00204A93" w:rsidRDefault="008751E2" w:rsidP="008751E2">
      <w:pPr>
        <w:spacing w:line="360" w:lineRule="auto"/>
        <w:jc w:val="both"/>
        <w:rPr>
          <w:lang w:val="tr-TR"/>
        </w:rPr>
      </w:pPr>
      <w:r w:rsidRPr="00204A93">
        <w:rPr>
          <w:lang w:val="tr-TR"/>
        </w:rPr>
        <w:t>DANIŞMAN</w:t>
      </w:r>
      <w:r w:rsidR="001231C7" w:rsidRPr="00204A93">
        <w:rPr>
          <w:lang w:val="tr-TR"/>
        </w:rPr>
        <w:t>LIK TALEP ETTİĞİNİZ</w:t>
      </w:r>
      <w:r w:rsidRPr="00204A93">
        <w:rPr>
          <w:lang w:val="tr-TR"/>
        </w:rPr>
        <w:t xml:space="preserve"> KON</w:t>
      </w:r>
      <w:r w:rsidR="001231C7" w:rsidRPr="00204A93">
        <w:rPr>
          <w:lang w:val="tr-TR"/>
        </w:rPr>
        <w:t>U</w:t>
      </w:r>
      <w:r w:rsidRPr="00204A93">
        <w:rPr>
          <w:lang w:val="tr-TR"/>
        </w:rPr>
        <w:t>:</w:t>
      </w:r>
    </w:p>
    <w:p w14:paraId="3AEAAD5E" w14:textId="77777777" w:rsidR="008751E2" w:rsidRPr="00204A93" w:rsidRDefault="008751E2" w:rsidP="00E00E23">
      <w:pPr>
        <w:spacing w:line="360" w:lineRule="auto"/>
        <w:jc w:val="both"/>
        <w:rPr>
          <w:lang w:val="tr-TR"/>
        </w:rPr>
      </w:pPr>
    </w:p>
    <w:p w14:paraId="2C6577A9" w14:textId="77777777" w:rsidR="00E00E23" w:rsidRPr="00204A93" w:rsidRDefault="00E00E23" w:rsidP="00E00E23">
      <w:pPr>
        <w:spacing w:line="360" w:lineRule="auto"/>
        <w:jc w:val="both"/>
        <w:rPr>
          <w:lang w:val="tr-TR"/>
        </w:rPr>
      </w:pPr>
    </w:p>
    <w:p w14:paraId="2D41699F" w14:textId="77777777" w:rsidR="008751E2" w:rsidRPr="00204A93" w:rsidRDefault="008751E2" w:rsidP="00E00E23">
      <w:pPr>
        <w:spacing w:line="360" w:lineRule="auto"/>
        <w:jc w:val="both"/>
        <w:rPr>
          <w:lang w:val="tr-TR"/>
        </w:rPr>
      </w:pPr>
    </w:p>
    <w:p w14:paraId="0FEBD350" w14:textId="77777777" w:rsidR="008751E2" w:rsidRPr="00204A93" w:rsidRDefault="008751E2" w:rsidP="00E00E23">
      <w:pPr>
        <w:spacing w:line="360" w:lineRule="auto"/>
        <w:jc w:val="both"/>
        <w:rPr>
          <w:lang w:val="tr-TR"/>
        </w:rPr>
      </w:pPr>
    </w:p>
    <w:p w14:paraId="17DE9413" w14:textId="014C2D06" w:rsidR="00E00E23" w:rsidRPr="00204A93" w:rsidRDefault="001231C7" w:rsidP="00E00E23">
      <w:pPr>
        <w:spacing w:line="360" w:lineRule="auto"/>
        <w:jc w:val="both"/>
        <w:rPr>
          <w:lang w:val="tr-TR"/>
        </w:rPr>
      </w:pPr>
      <w:r w:rsidRPr="00204A93">
        <w:rPr>
          <w:lang w:val="tr-TR"/>
        </w:rPr>
        <w:t xml:space="preserve">BELİRTMEK İSTEDİĞİNİZ </w:t>
      </w:r>
      <w:r w:rsidR="00E00E23" w:rsidRPr="00204A93">
        <w:rPr>
          <w:lang w:val="tr-TR"/>
        </w:rPr>
        <w:t>DİĞER HUSUSLAR:</w:t>
      </w:r>
    </w:p>
    <w:p w14:paraId="0BCD64E0" w14:textId="61A3A2E4" w:rsidR="00E00E23" w:rsidRPr="00204A93" w:rsidRDefault="00E00E23" w:rsidP="00E00E23">
      <w:pPr>
        <w:spacing w:line="360" w:lineRule="auto"/>
        <w:jc w:val="both"/>
        <w:rPr>
          <w:lang w:val="tr-TR"/>
        </w:rPr>
      </w:pPr>
    </w:p>
    <w:p w14:paraId="23ACEBB7" w14:textId="77777777" w:rsidR="00E00E23" w:rsidRPr="00204A93" w:rsidRDefault="00E00E23" w:rsidP="00E00E23">
      <w:pPr>
        <w:spacing w:line="360" w:lineRule="auto"/>
        <w:jc w:val="both"/>
        <w:rPr>
          <w:lang w:val="tr-TR"/>
        </w:rPr>
      </w:pPr>
    </w:p>
    <w:p w14:paraId="7536AE4B" w14:textId="77777777" w:rsidR="00E00E23" w:rsidRPr="00204A93" w:rsidRDefault="00E00E23" w:rsidP="00E00E23">
      <w:pPr>
        <w:spacing w:line="360" w:lineRule="auto"/>
        <w:jc w:val="right"/>
        <w:rPr>
          <w:lang w:val="tr-TR"/>
        </w:rPr>
      </w:pPr>
    </w:p>
    <w:p w14:paraId="448EFF8C" w14:textId="77777777" w:rsidR="00E00E23" w:rsidRPr="00204A93" w:rsidRDefault="00E00E23" w:rsidP="006376F0">
      <w:pPr>
        <w:spacing w:line="360" w:lineRule="auto"/>
        <w:rPr>
          <w:lang w:val="tr-TR"/>
        </w:rPr>
      </w:pPr>
    </w:p>
    <w:p w14:paraId="25082D77" w14:textId="77777777" w:rsidR="00E00E23" w:rsidRPr="00204A93" w:rsidRDefault="00E00E23" w:rsidP="00E00E23">
      <w:pPr>
        <w:spacing w:line="360" w:lineRule="auto"/>
        <w:jc w:val="right"/>
        <w:rPr>
          <w:lang w:val="tr-TR"/>
        </w:rPr>
      </w:pPr>
    </w:p>
    <w:p w14:paraId="62E2ED97" w14:textId="77777777" w:rsidR="00A521D9" w:rsidRPr="00204A93" w:rsidRDefault="00A521D9" w:rsidP="001F5DE7">
      <w:pPr>
        <w:spacing w:line="360" w:lineRule="auto"/>
        <w:rPr>
          <w:lang w:val="tr-TR"/>
        </w:rPr>
      </w:pPr>
    </w:p>
    <w:p w14:paraId="28D230A5" w14:textId="77777777" w:rsidR="008751E2" w:rsidRPr="00204A93" w:rsidRDefault="008751E2" w:rsidP="00E00E23">
      <w:pPr>
        <w:spacing w:line="360" w:lineRule="auto"/>
        <w:jc w:val="right"/>
        <w:rPr>
          <w:lang w:val="tr-TR"/>
        </w:rPr>
      </w:pPr>
    </w:p>
    <w:p w14:paraId="15ECE366" w14:textId="77777777" w:rsidR="008751E2" w:rsidRPr="00204A93" w:rsidRDefault="008751E2" w:rsidP="00E00E23">
      <w:pPr>
        <w:spacing w:line="360" w:lineRule="auto"/>
        <w:jc w:val="right"/>
        <w:rPr>
          <w:lang w:val="tr-TR"/>
        </w:rPr>
      </w:pPr>
    </w:p>
    <w:p w14:paraId="1D611E40" w14:textId="2C2CDB66" w:rsidR="00915DDF" w:rsidRPr="00204A93" w:rsidRDefault="00E00E23" w:rsidP="00E00E23">
      <w:pPr>
        <w:spacing w:line="360" w:lineRule="auto"/>
        <w:jc w:val="right"/>
        <w:rPr>
          <w:lang w:val="tr-TR"/>
        </w:rPr>
      </w:pPr>
      <w:r w:rsidRPr="00204A93">
        <w:rPr>
          <w:lang w:val="tr-TR"/>
        </w:rPr>
        <w:t xml:space="preserve">HİZMETİ VEREN KİŞİ: </w:t>
      </w:r>
    </w:p>
    <w:p w14:paraId="5F8B10E0" w14:textId="283FFDF4" w:rsidR="00E00E23" w:rsidRPr="00204A93" w:rsidRDefault="00965F03" w:rsidP="00E00E23">
      <w:pPr>
        <w:spacing w:line="360" w:lineRule="auto"/>
        <w:jc w:val="right"/>
        <w:rPr>
          <w:lang w:val="tr-TR"/>
        </w:rPr>
      </w:pPr>
      <w:r>
        <w:rPr>
          <w:lang w:val="tr-TR"/>
        </w:rPr>
        <w:t>Arş. Gör. Dr. Hacer KAYA ÇAKIR</w:t>
      </w:r>
    </w:p>
    <w:p w14:paraId="137862AA" w14:textId="146AF0D6" w:rsidR="00E00E23" w:rsidRPr="00204A93" w:rsidRDefault="00E00E23" w:rsidP="00E00E23">
      <w:pPr>
        <w:spacing w:line="360" w:lineRule="auto"/>
        <w:jc w:val="right"/>
        <w:rPr>
          <w:lang w:val="tr-TR"/>
        </w:rPr>
      </w:pPr>
      <w:r w:rsidRPr="00204A93">
        <w:rPr>
          <w:lang w:val="tr-TR"/>
        </w:rPr>
        <w:t xml:space="preserve">(BÖLÜM KARİYER DANIŞMANI) </w:t>
      </w:r>
    </w:p>
    <w:sectPr w:rsidR="00E00E23" w:rsidRPr="00204A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Y3NzIxMTY0NjBT0lEKTi0uzszPAykwrgUAP4uIICwAAAA="/>
  </w:docVars>
  <w:rsids>
    <w:rsidRoot w:val="00E00E23"/>
    <w:rsid w:val="00012EAF"/>
    <w:rsid w:val="00091CA3"/>
    <w:rsid w:val="000934D2"/>
    <w:rsid w:val="000D07ED"/>
    <w:rsid w:val="000F4187"/>
    <w:rsid w:val="001231C7"/>
    <w:rsid w:val="00142828"/>
    <w:rsid w:val="001F5DE7"/>
    <w:rsid w:val="00203A74"/>
    <w:rsid w:val="00204A93"/>
    <w:rsid w:val="002C1788"/>
    <w:rsid w:val="003A1C55"/>
    <w:rsid w:val="005C00F1"/>
    <w:rsid w:val="005F2666"/>
    <w:rsid w:val="006376F0"/>
    <w:rsid w:val="00717686"/>
    <w:rsid w:val="00755D22"/>
    <w:rsid w:val="007D785D"/>
    <w:rsid w:val="008751E2"/>
    <w:rsid w:val="00915DDF"/>
    <w:rsid w:val="00965F03"/>
    <w:rsid w:val="00984E6E"/>
    <w:rsid w:val="00A521D9"/>
    <w:rsid w:val="00D96B81"/>
    <w:rsid w:val="00E00E23"/>
    <w:rsid w:val="00E649F6"/>
    <w:rsid w:val="00ED5AB6"/>
    <w:rsid w:val="00F84780"/>
    <w:rsid w:val="00F92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A79BD"/>
  <w15:chartTrackingRefBased/>
  <w15:docId w15:val="{ED35A3AF-696E-4E87-B382-1C92CCC1B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9F6"/>
    <w:pPr>
      <w:spacing w:after="0" w:line="240" w:lineRule="auto"/>
    </w:pPr>
    <w:rPr>
      <w:rFonts w:ascii="Times New Roman" w:eastAsiaTheme="minorEastAsia" w:hAnsi="Times New Roman" w:cs="Times New Roman"/>
      <w:sz w:val="24"/>
      <w:lang w:val="en-US"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E649F6"/>
    <w:pPr>
      <w:keepNext/>
      <w:keepLines/>
      <w:spacing w:before="240"/>
      <w:outlineLvl w:val="0"/>
    </w:pPr>
    <w:rPr>
      <w:rFonts w:asciiTheme="minorHAnsi" w:eastAsiaTheme="majorEastAsia" w:hAnsiTheme="minorHAnsi" w:cstheme="majorBidi"/>
      <w:b/>
      <w:sz w:val="28"/>
      <w:szCs w:val="32"/>
      <w:lang w:eastAsia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649F6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b/>
      <w:sz w:val="28"/>
      <w:szCs w:val="26"/>
      <w:lang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649F6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b/>
      <w:sz w:val="28"/>
      <w:szCs w:val="24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649F6"/>
    <w:rPr>
      <w:rFonts w:eastAsiaTheme="majorEastAsia" w:cstheme="majorBidi"/>
      <w:b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E649F6"/>
    <w:rPr>
      <w:rFonts w:eastAsiaTheme="majorEastAsia" w:cstheme="majorBidi"/>
      <w:b/>
      <w:sz w:val="28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649F6"/>
    <w:rPr>
      <w:rFonts w:eastAsiaTheme="majorEastAsia" w:cstheme="majorBidi"/>
      <w:b/>
      <w:sz w:val="28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E649F6"/>
    <w:pPr>
      <w:contextualSpacing/>
    </w:pPr>
    <w:rPr>
      <w:rFonts w:asciiTheme="minorHAnsi" w:eastAsiaTheme="majorEastAsia" w:hAnsiTheme="minorHAnsi" w:cstheme="majorBidi"/>
      <w:spacing w:val="-10"/>
      <w:kern w:val="28"/>
      <w:sz w:val="32"/>
      <w:szCs w:val="56"/>
      <w:lang w:eastAsia="en-US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649F6"/>
    <w:rPr>
      <w:rFonts w:eastAsiaTheme="majorEastAsia" w:cstheme="majorBidi"/>
      <w:spacing w:val="-10"/>
      <w:kern w:val="28"/>
      <w:sz w:val="32"/>
      <w:szCs w:val="56"/>
    </w:rPr>
  </w:style>
  <w:style w:type="character" w:styleId="KitapBal">
    <w:name w:val="Book Title"/>
    <w:basedOn w:val="VarsaylanParagrafYazTipi"/>
    <w:uiPriority w:val="33"/>
    <w:qFormat/>
    <w:rsid w:val="00E649F6"/>
    <w:rPr>
      <w:rFonts w:ascii="Times New Roman" w:hAnsi="Times New Roman"/>
      <w:b/>
      <w:bCs/>
      <w:i w:val="0"/>
      <w:iCs/>
      <w:spacing w:val="5"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E649F6"/>
    <w:pPr>
      <w:spacing w:line="259" w:lineRule="auto"/>
      <w:outlineLvl w:val="9"/>
    </w:pPr>
    <w:rPr>
      <w:rFonts w:ascii="Times New Roman" w:hAnsi="Times New Roman"/>
      <w:sz w:val="24"/>
      <w:lang w:eastAsia="tr-TR"/>
    </w:rPr>
  </w:style>
  <w:style w:type="paragraph" w:styleId="ResimYazs">
    <w:name w:val="caption"/>
    <w:basedOn w:val="Normal"/>
    <w:next w:val="Normal"/>
    <w:uiPriority w:val="35"/>
    <w:unhideWhenUsed/>
    <w:qFormat/>
    <w:rsid w:val="00F922C1"/>
    <w:pPr>
      <w:spacing w:after="200"/>
    </w:pPr>
    <w:rPr>
      <w:b/>
      <w:iCs/>
      <w:color w:val="000000" w:themeColor="text1"/>
      <w:szCs w:val="18"/>
    </w:rPr>
  </w:style>
  <w:style w:type="table" w:styleId="TabloKlavuzu">
    <w:name w:val="Table Grid"/>
    <w:basedOn w:val="NormalTablo"/>
    <w:uiPriority w:val="39"/>
    <w:rsid w:val="00875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g GURBANOV</dc:creator>
  <cp:keywords/>
  <dc:description/>
  <cp:lastModifiedBy>ESİN</cp:lastModifiedBy>
  <cp:revision>2</cp:revision>
  <dcterms:created xsi:type="dcterms:W3CDTF">2022-12-29T17:37:00Z</dcterms:created>
  <dcterms:modified xsi:type="dcterms:W3CDTF">2022-12-29T17:37:00Z</dcterms:modified>
</cp:coreProperties>
</file>